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BCA6B8" w14:textId="24316B4E" w:rsidR="00936BAB" w:rsidRDefault="00332326" w:rsidP="0016167E">
      <w:pPr>
        <w:pStyle w:val="Heading9"/>
        <w:rPr>
          <w:rFonts w:ascii="TH SarabunPSK" w:hAnsi="TH SarabunPSK" w:cs="TH SarabunPSK"/>
        </w:rPr>
      </w:pPr>
      <w:r w:rsidRPr="00D32977">
        <w:rPr>
          <w:rFonts w:ascii="TH SarabunPSK" w:hAnsi="TH SarabunPSK" w:cs="TH SarabunPSK"/>
          <w:cs/>
        </w:rPr>
        <w:t>แบบตอบรับเข้าร่วม</w:t>
      </w:r>
      <w:r w:rsidR="00924073">
        <w:rPr>
          <w:rFonts w:ascii="TH SarabunPSK" w:hAnsi="TH SarabunPSK" w:cs="TH SarabunPSK" w:hint="cs"/>
          <w:cs/>
        </w:rPr>
        <w:t>งาน</w:t>
      </w:r>
      <w:r w:rsidR="00924073" w:rsidRPr="00924073">
        <w:rPr>
          <w:rFonts w:ascii="TH SarabunPSK" w:hAnsi="TH SarabunPSK" w:cs="TH SarabunPSK"/>
          <w:cs/>
        </w:rPr>
        <w:t>ประชาพิจารณ์</w:t>
      </w:r>
    </w:p>
    <w:p w14:paraId="1D3B4133" w14:textId="77777777" w:rsidR="000030A2" w:rsidRDefault="000030A2" w:rsidP="0016167E">
      <w:pPr>
        <w:suppressAutoHyphens/>
        <w:jc w:val="center"/>
        <w:rPr>
          <w:rFonts w:ascii="TH SarabunPSK" w:hAnsi="TH SarabunPSK" w:cs="TH SarabunPSK"/>
          <w:b/>
          <w:bCs/>
          <w:sz w:val="36"/>
          <w:szCs w:val="36"/>
          <w:lang w:eastAsia="th-TH"/>
        </w:rPr>
      </w:pPr>
      <w:r w:rsidRPr="000030A2">
        <w:rPr>
          <w:rFonts w:ascii="TH SarabunPSK" w:hAnsi="TH SarabunPSK" w:cs="TH SarabunPSK"/>
          <w:b/>
          <w:bCs/>
          <w:sz w:val="36"/>
          <w:szCs w:val="36"/>
          <w:cs/>
          <w:lang w:eastAsia="th-TH"/>
        </w:rPr>
        <w:t>(ร่าง) มาตรฐานสำนักงานพัฒนารัฐบาลดิจิทัล (</w:t>
      </w:r>
      <w:proofErr w:type="spellStart"/>
      <w:r w:rsidRPr="000030A2">
        <w:rPr>
          <w:rFonts w:ascii="TH SarabunPSK" w:hAnsi="TH SarabunPSK" w:cs="TH SarabunPSK"/>
          <w:b/>
          <w:bCs/>
          <w:sz w:val="36"/>
          <w:szCs w:val="36"/>
          <w:cs/>
          <w:lang w:eastAsia="th-TH"/>
        </w:rPr>
        <w:t>มส</w:t>
      </w:r>
      <w:proofErr w:type="spellEnd"/>
      <w:r w:rsidRPr="000030A2">
        <w:rPr>
          <w:rFonts w:ascii="TH SarabunPSK" w:hAnsi="TH SarabunPSK" w:cs="TH SarabunPSK"/>
          <w:b/>
          <w:bCs/>
          <w:sz w:val="36"/>
          <w:szCs w:val="36"/>
          <w:cs/>
          <w:lang w:eastAsia="th-TH"/>
        </w:rPr>
        <w:t xml:space="preserve">พร.) </w:t>
      </w:r>
    </w:p>
    <w:p w14:paraId="58BC6404" w14:textId="6872D244" w:rsidR="00924073" w:rsidRPr="000655A8" w:rsidRDefault="00074A5A" w:rsidP="0016167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55A8">
        <w:rPr>
          <w:rFonts w:ascii="TH SarabunPSK" w:hAnsi="TH SarabunPSK" w:cs="TH SarabunPSK"/>
          <w:b/>
          <w:bCs/>
          <w:sz w:val="36"/>
          <w:szCs w:val="36"/>
          <w:cs/>
        </w:rPr>
        <w:t>ด้านการเชื่อมโยงแลกเปลี่ยนข้อมูลและกระบวนการทางดิจิทัลภาครัฐ</w:t>
      </w:r>
      <w:r w:rsidRPr="000655A8">
        <w:rPr>
          <w:rFonts w:ascii="TH SarabunPSK" w:hAnsi="TH SarabunPSK" w:cs="TH SarabunPSK"/>
          <w:b/>
          <w:bCs/>
          <w:sz w:val="36"/>
          <w:szCs w:val="36"/>
          <w:lang w:eastAsia="th-TH"/>
        </w:rPr>
        <w:br/>
      </w:r>
      <w:r w:rsidR="00BC3FDA" w:rsidRPr="000655A8">
        <w:rPr>
          <w:rFonts w:ascii="TH SarabunPSK" w:hAnsi="TH SarabunPSK" w:cs="TH SarabunPSK"/>
          <w:b/>
          <w:bCs/>
          <w:sz w:val="36"/>
          <w:szCs w:val="36"/>
          <w:cs/>
        </w:rPr>
        <w:t>ในวัน</w:t>
      </w:r>
      <w:r w:rsidR="00BC3FDA" w:rsidRPr="000655A8">
        <w:rPr>
          <w:rFonts w:ascii="TH SarabunPSK" w:hAnsi="TH SarabunPSK" w:cs="TH SarabunPSK" w:hint="cs"/>
          <w:b/>
          <w:bCs/>
          <w:sz w:val="36"/>
          <w:szCs w:val="36"/>
          <w:cs/>
        </w:rPr>
        <w:t>พุธ</w:t>
      </w:r>
      <w:r w:rsidR="00BC3FDA" w:rsidRPr="000655A8">
        <w:rPr>
          <w:rFonts w:ascii="TH SarabunPSK" w:hAnsi="TH SarabunPSK" w:cs="TH SarabunPSK"/>
          <w:b/>
          <w:bCs/>
          <w:sz w:val="36"/>
          <w:szCs w:val="36"/>
          <w:cs/>
        </w:rPr>
        <w:t>ที่ ๒๑ พฤษภาคม ๒๕๖๘ เวลา ๑๓.๓๐ – ๑๕.๓๐ น.</w:t>
      </w:r>
    </w:p>
    <w:p w14:paraId="3CBFCD99" w14:textId="224F1500" w:rsidR="00182E7A" w:rsidRPr="00924073" w:rsidRDefault="00924073" w:rsidP="0016167E">
      <w:pPr>
        <w:contextualSpacing/>
        <w:jc w:val="center"/>
        <w:rPr>
          <w:rFonts w:ascii="TH SarabunPSK" w:hAnsi="TH SarabunPSK" w:cs="TH SarabunPSK"/>
          <w:b/>
          <w:bCs/>
          <w:sz w:val="36"/>
          <w:szCs w:val="36"/>
          <w:lang w:eastAsia="th-TH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  <w:lang w:eastAsia="th-TH"/>
        </w:rPr>
        <w:t xml:space="preserve">ประชุมออนไลน์ผ่านระบบ </w:t>
      </w:r>
      <w:r>
        <w:rPr>
          <w:rFonts w:ascii="TH SarabunPSK" w:hAnsi="TH SarabunPSK" w:cs="TH SarabunPSK" w:hint="cs"/>
          <w:b/>
          <w:bCs/>
          <w:sz w:val="36"/>
          <w:szCs w:val="36"/>
          <w:lang w:eastAsia="th-TH"/>
        </w:rPr>
        <w:t>Microsoft Team</w:t>
      </w:r>
      <w:r>
        <w:rPr>
          <w:rFonts w:ascii="TH SarabunPSK" w:hAnsi="TH SarabunPSK" w:cs="TH SarabunPSK"/>
          <w:b/>
          <w:bCs/>
          <w:sz w:val="36"/>
          <w:szCs w:val="36"/>
          <w:lang w:eastAsia="th-TH"/>
        </w:rPr>
        <w:t>s</w:t>
      </w:r>
      <w:bookmarkStart w:id="0" w:name="_Hlk37853766"/>
      <w:r w:rsidR="00182E7A" w:rsidRPr="00B626E3">
        <w:rPr>
          <w:rFonts w:ascii="Calibri" w:eastAsia="Calibri" w:hAnsi="Calibri" w:cs="TH SarabunPSK"/>
          <w:noProof/>
          <w:sz w:val="36"/>
          <w:szCs w:val="36"/>
        </w:rPr>
        <mc:AlternateContent>
          <mc:Choice Requires="wps">
            <w:drawing>
              <wp:anchor distT="4294967292" distB="4294967292" distL="114300" distR="114300" simplePos="0" relativeHeight="251658240" behindDoc="0" locked="0" layoutInCell="1" allowOverlap="1" wp14:anchorId="253F3A5B" wp14:editId="05AE6B63">
                <wp:simplePos x="0" y="0"/>
                <wp:positionH relativeFrom="column">
                  <wp:posOffset>-88900</wp:posOffset>
                </wp:positionH>
                <wp:positionV relativeFrom="paragraph">
                  <wp:posOffset>349249</wp:posOffset>
                </wp:positionV>
                <wp:extent cx="6087110" cy="0"/>
                <wp:effectExtent l="0" t="0" r="0" b="0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71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>
            <w:pict>
              <v:shapetype id="_x0000_t32" coordsize="21600,21600" o:oned="t" filled="f" o:spt="32" path="m,l21600,21600e" w14:anchorId="00FE6F16">
                <v:path fillok="f" arrowok="t" o:connecttype="none"/>
                <o:lock v:ext="edit" shapetype="t"/>
              </v:shapetype>
              <v:shape id="Straight Arrow Connector 7" style="position:absolute;margin-left:-7pt;margin-top:27.5pt;width:479.3pt;height:0;z-index:251668480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"/>
            </w:pict>
          </mc:Fallback>
        </mc:AlternateContent>
      </w:r>
    </w:p>
    <w:bookmarkEnd w:id="0"/>
    <w:p w14:paraId="6EBCA6BD" w14:textId="77777777" w:rsidR="00F61500" w:rsidRPr="0007546F" w:rsidRDefault="00F61500" w:rsidP="00936BAB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</w:p>
    <w:p w14:paraId="3130E294" w14:textId="77777777" w:rsidR="009F6DEB" w:rsidRPr="00DA537D" w:rsidRDefault="009F6DEB" w:rsidP="009F6DEB">
      <w:pPr>
        <w:contextualSpacing/>
        <w:jc w:val="both"/>
        <w:rPr>
          <w:rFonts w:ascii="TH SarabunPSK" w:hAnsi="TH SarabunPSK" w:cs="TH SarabunPSK"/>
          <w:sz w:val="32"/>
          <w:szCs w:val="32"/>
          <w:u w:val="dotted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ข้าพเจ้า นาย/นาง/นางสาว</w:t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</w:p>
    <w:p w14:paraId="3B710715" w14:textId="21D59CD2" w:rsidR="009F6DEB" w:rsidRPr="00DA537D" w:rsidRDefault="009F6DEB" w:rsidP="009F6DEB">
      <w:pPr>
        <w:contextualSpacing/>
        <w:jc w:val="both"/>
        <w:rPr>
          <w:rFonts w:ascii="TH SarabunPSK" w:hAnsi="TH SarabunPSK" w:cs="TH SarabunPSK"/>
          <w:sz w:val="32"/>
          <w:szCs w:val="32"/>
          <w:u w:val="dotted"/>
          <w:cs/>
          <w:lang w:val="en-GB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ตำแหน่ง</w:t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ชื่อหน่วยงาน</w:t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</w:p>
    <w:p w14:paraId="7A2976C2" w14:textId="77777777" w:rsidR="009F6DEB" w:rsidRPr="00DA537D" w:rsidRDefault="009F6DEB" w:rsidP="009F6DEB">
      <w:pPr>
        <w:contextualSpacing/>
        <w:jc w:val="both"/>
        <w:rPr>
          <w:rFonts w:ascii="TH SarabunPSK" w:hAnsi="TH SarabunPSK" w:cs="TH SarabunPSK"/>
          <w:sz w:val="32"/>
          <w:szCs w:val="32"/>
          <w:u w:val="dotted"/>
          <w:lang w:val="en-GB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หมายเลขโทรศัพท์</w:t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</w:rPr>
        <w:t>e-mail</w:t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</w:p>
    <w:p w14:paraId="7B3F8914" w14:textId="77777777" w:rsidR="0016167E" w:rsidRPr="0007546F" w:rsidRDefault="0016167E" w:rsidP="0016167E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</w:p>
    <w:p w14:paraId="48DE13EC" w14:textId="77777777" w:rsidR="009F6DEB" w:rsidRPr="00DA537D" w:rsidRDefault="009F6DEB" w:rsidP="0016167E">
      <w:pPr>
        <w:contextualSpacing/>
        <w:jc w:val="both"/>
        <w:rPr>
          <w:rFonts w:ascii="TH SarabunPSK" w:hAnsi="TH SarabunPSK" w:cs="TH SarabunPSK"/>
          <w:sz w:val="32"/>
          <w:szCs w:val="32"/>
          <w:lang w:val="en-GB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การเข้าร่วมรับฟังความคิดเห็นฯ </w:t>
      </w:r>
    </w:p>
    <w:p w14:paraId="0AAF2A7E" w14:textId="77777777" w:rsidR="009F6DEB" w:rsidRPr="00DA537D" w:rsidRDefault="009F6DEB" w:rsidP="009F6DEB">
      <w:pPr>
        <w:numPr>
          <w:ilvl w:val="0"/>
          <w:numId w:val="6"/>
        </w:numPr>
        <w:contextualSpacing/>
        <w:jc w:val="both"/>
        <w:rPr>
          <w:rFonts w:ascii="TH SarabunPSK" w:hAnsi="TH SarabunPSK" w:cs="TH SarabunPSK"/>
          <w:sz w:val="32"/>
          <w:szCs w:val="32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ยินดีเข้าร่วมประชุมออนไลน์ผ่านระบบ </w:t>
      </w:r>
      <w:r w:rsidRPr="00DA537D">
        <w:rPr>
          <w:rFonts w:ascii="TH SarabunPSK" w:hAnsi="TH SarabunPSK" w:cs="TH SarabunPSK" w:hint="cs"/>
          <w:sz w:val="32"/>
          <w:szCs w:val="32"/>
        </w:rPr>
        <w:t>Microsoft Teams</w:t>
      </w:r>
    </w:p>
    <w:p w14:paraId="7CFDCA82" w14:textId="77777777" w:rsidR="009F6DEB" w:rsidRPr="00DA537D" w:rsidRDefault="009F6DEB" w:rsidP="009F6DEB">
      <w:pPr>
        <w:numPr>
          <w:ilvl w:val="0"/>
          <w:numId w:val="6"/>
        </w:numPr>
        <w:contextualSpacing/>
        <w:jc w:val="both"/>
        <w:rPr>
          <w:rFonts w:ascii="TH SarabunPSK" w:hAnsi="TH SarabunPSK" w:cs="TH SarabunPSK"/>
          <w:sz w:val="32"/>
          <w:szCs w:val="32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ไม่สามารถเข้าร่วมประชุมได้เนื่องจากติดภารกิจ</w:t>
      </w:r>
    </w:p>
    <w:p w14:paraId="5D8EF3BA" w14:textId="518FDBB9" w:rsidR="0016167E" w:rsidRPr="00A9223D" w:rsidRDefault="009F6DEB" w:rsidP="00A9223D">
      <w:pPr>
        <w:numPr>
          <w:ilvl w:val="0"/>
          <w:numId w:val="6"/>
        </w:numPr>
        <w:spacing w:after="240"/>
        <w:contextualSpacing/>
        <w:rPr>
          <w:rFonts w:ascii="TH SarabunPSK" w:hAnsi="TH SarabunPSK" w:cs="TH SarabunPSK"/>
          <w:sz w:val="32"/>
          <w:szCs w:val="32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ไม่สามารถเข้าร่วมประชุมได้มอบหมายผู้แทน</w:t>
      </w:r>
      <w:r w:rsidR="00926C08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</w:t>
      </w: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ดังนี้</w:t>
      </w:r>
    </w:p>
    <w:p w14:paraId="770ADB6D" w14:textId="77777777" w:rsidR="00E37F9C" w:rsidRDefault="00E37F9C" w:rsidP="00E37F9C">
      <w:pPr>
        <w:numPr>
          <w:ilvl w:val="0"/>
          <w:numId w:val="9"/>
        </w:numPr>
        <w:ind w:left="1134" w:hanging="41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</w:p>
    <w:p w14:paraId="7690EF36" w14:textId="77777777" w:rsidR="00E37F9C" w:rsidRDefault="00E37F9C" w:rsidP="00E37F9C">
      <w:pPr>
        <w:ind w:left="113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ชื่อหน่วยงาน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</w:rPr>
        <w:br/>
      </w: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</w:rPr>
        <w:t>e-mail</w:t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</w:p>
    <w:p w14:paraId="3135EC52" w14:textId="77777777" w:rsidR="00E37F9C" w:rsidRDefault="00E37F9C" w:rsidP="00E37F9C">
      <w:pPr>
        <w:numPr>
          <w:ilvl w:val="0"/>
          <w:numId w:val="9"/>
        </w:numPr>
        <w:ind w:left="1134" w:hanging="41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</w:p>
    <w:p w14:paraId="7CB7C972" w14:textId="77777777" w:rsidR="00E37F9C" w:rsidRDefault="00E37F9C" w:rsidP="00E37F9C">
      <w:pPr>
        <w:ind w:left="1134"/>
        <w:jc w:val="thaiDistribute"/>
        <w:rPr>
          <w:rFonts w:ascii="TH SarabunPSK" w:hAnsi="TH SarabunPSK" w:cs="TH SarabunPSK"/>
          <w:sz w:val="32"/>
          <w:szCs w:val="32"/>
          <w:u w:val="dotted"/>
          <w:lang w:val="en-GB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ชื่อหน่วยงาน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</w:rPr>
        <w:br/>
      </w: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</w:rPr>
        <w:t>e-mail</w:t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</w:p>
    <w:p w14:paraId="31B81B71" w14:textId="77777777" w:rsidR="00E37F9C" w:rsidRDefault="00E37F9C" w:rsidP="00E37F9C">
      <w:pPr>
        <w:numPr>
          <w:ilvl w:val="0"/>
          <w:numId w:val="9"/>
        </w:numPr>
        <w:ind w:left="1134" w:hanging="41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</w:p>
    <w:p w14:paraId="6EBCA6CE" w14:textId="7454A511" w:rsidR="00154D02" w:rsidRPr="00E37F9C" w:rsidRDefault="00E37F9C" w:rsidP="00E37F9C">
      <w:pPr>
        <w:ind w:left="1134"/>
        <w:jc w:val="thaiDistribute"/>
        <w:rPr>
          <w:rFonts w:ascii="TH SarabunPSK" w:hAnsi="TH SarabunPSK" w:cs="TH SarabunPSK"/>
          <w:sz w:val="32"/>
          <w:szCs w:val="32"/>
          <w:u w:val="dotted"/>
          <w:lang w:val="en-GB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ชื่อหน่วยงาน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</w:rPr>
        <w:br/>
      </w: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</w:rPr>
        <w:t>e-mail</w:t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</w:p>
    <w:p w14:paraId="36EDF03B" w14:textId="6E63EB11" w:rsidR="00E43482" w:rsidRPr="00E43482" w:rsidRDefault="00035359" w:rsidP="00E43482">
      <w:pPr>
        <w:ind w:right="-516"/>
        <w:rPr>
          <w:rFonts w:ascii="TH SarabunPSK" w:hAnsi="TH SarabunPSK" w:cs="TH SarabunPSK"/>
          <w:b/>
          <w:bCs/>
          <w:sz w:val="32"/>
          <w:szCs w:val="32"/>
        </w:rPr>
      </w:pPr>
      <w:r w:rsidRPr="0007546F">
        <w:rPr>
          <w:rFonts w:ascii="TH SarabunPSK" w:hAnsi="TH SarabunPSK" w:cs="TH SarabunPSK"/>
          <w:b/>
          <w:bCs/>
          <w:sz w:val="32"/>
          <w:szCs w:val="32"/>
          <w:cs/>
        </w:rPr>
        <w:t>หมายเหตุ</w:t>
      </w:r>
      <w:r w:rsidR="00EF0AF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EF0AF9"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r w:rsidR="00EF0AF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EF0AF9">
        <w:rPr>
          <w:rFonts w:ascii="TH SarabunPSK" w:hAnsi="TH SarabunPSK" w:cs="TH SarabunPSK"/>
          <w:sz w:val="32"/>
          <w:szCs w:val="32"/>
        </w:rPr>
        <w:br/>
      </w:r>
      <w:r w:rsidR="00E43482" w:rsidRPr="00361E51">
        <w:rPr>
          <w:rFonts w:ascii="TH SarabunPSK" w:hAnsi="TH SarabunPSK" w:cs="TH SarabunPSK"/>
          <w:b/>
          <w:bCs/>
          <w:sz w:val="30"/>
          <w:szCs w:val="30"/>
        </w:rPr>
        <w:t xml:space="preserve">  **</w:t>
      </w:r>
      <w:r w:rsidR="00E43482" w:rsidRPr="00361E51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กรุณาระบุ </w:t>
      </w:r>
      <w:r w:rsidR="00E43482" w:rsidRPr="00361E51">
        <w:rPr>
          <w:rFonts w:ascii="TH SarabunPSK" w:hAnsi="TH SarabunPSK" w:cs="TH SarabunPSK"/>
          <w:b/>
          <w:bCs/>
          <w:sz w:val="30"/>
          <w:szCs w:val="30"/>
        </w:rPr>
        <w:t xml:space="preserve">E-mail </w:t>
      </w:r>
      <w:r w:rsidR="00E43482" w:rsidRPr="00361E51">
        <w:rPr>
          <w:rFonts w:ascii="TH SarabunPSK" w:hAnsi="TH SarabunPSK" w:cs="TH SarabunPSK" w:hint="cs"/>
          <w:b/>
          <w:bCs/>
          <w:sz w:val="30"/>
          <w:szCs w:val="30"/>
          <w:cs/>
        </w:rPr>
        <w:t>ของท่านเพื่อเข้าร่วมงานรับฟังความคิดเห็น</w:t>
      </w:r>
    </w:p>
    <w:p w14:paraId="6EBCA6D0" w14:textId="3D05FD4A" w:rsidR="00332326" w:rsidRPr="00EE3907" w:rsidRDefault="00E43482" w:rsidP="00E43482">
      <w:pPr>
        <w:ind w:left="284" w:right="42" w:hanging="284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7546F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43482">
        <w:rPr>
          <w:rFonts w:ascii="TH SarabunPSK" w:hAnsi="TH SarabunPSK" w:cs="TH SarabunPSK"/>
          <w:b/>
          <w:bCs/>
          <w:sz w:val="32"/>
          <w:szCs w:val="32"/>
          <w:cs/>
        </w:rPr>
        <w:t>โปรดส่งแบบตอบรับกลับมาภายใน</w:t>
      </w:r>
      <w:r w:rsidRPr="00FB364C">
        <w:rPr>
          <w:rFonts w:ascii="TH SarabunPSK" w:hAnsi="TH SarabunPSK" w:cs="TH SarabunPSK"/>
          <w:b/>
          <w:bCs/>
          <w:sz w:val="32"/>
          <w:szCs w:val="32"/>
          <w:cs/>
        </w:rPr>
        <w:t xml:space="preserve">วันอังคารที่ </w:t>
      </w:r>
      <w:r w:rsidR="00D06422" w:rsidRPr="00FB364C">
        <w:rPr>
          <w:rFonts w:ascii="TH SarabunPSK" w:hAnsi="TH SarabunPSK" w:cs="TH SarabunPSK"/>
          <w:b/>
          <w:bCs/>
          <w:sz w:val="32"/>
          <w:szCs w:val="32"/>
          <w:cs/>
        </w:rPr>
        <w:t>๒</w:t>
      </w:r>
      <w:r w:rsidR="00D06422" w:rsidRPr="00FB364C">
        <w:rPr>
          <w:rFonts w:ascii="TH SarabunPSK" w:hAnsi="TH SarabunPSK" w:cs="TH SarabunPSK" w:hint="cs"/>
          <w:b/>
          <w:bCs/>
          <w:sz w:val="32"/>
          <w:szCs w:val="32"/>
          <w:cs/>
        </w:rPr>
        <w:t>๐</w:t>
      </w:r>
      <w:r w:rsidR="00D06422" w:rsidRPr="00FB364C">
        <w:rPr>
          <w:rFonts w:ascii="TH SarabunPSK" w:hAnsi="TH SarabunPSK" w:cs="TH SarabunPSK"/>
          <w:b/>
          <w:bCs/>
          <w:sz w:val="32"/>
          <w:szCs w:val="32"/>
          <w:cs/>
        </w:rPr>
        <w:t xml:space="preserve"> พฤษภาคม</w:t>
      </w:r>
      <w:r w:rsidRPr="00FB364C">
        <w:rPr>
          <w:rFonts w:ascii="TH SarabunPSK" w:hAnsi="TH SarabunPSK" w:cs="TH SarabunPSK"/>
          <w:b/>
          <w:bCs/>
          <w:sz w:val="32"/>
          <w:szCs w:val="32"/>
          <w:cs/>
        </w:rPr>
        <w:t xml:space="preserve"> ๒๕๖๘</w:t>
      </w:r>
      <w:r>
        <w:rPr>
          <w:rFonts w:ascii="TH SarabunPSK" w:hAnsi="TH SarabunPSK" w:cs="TH SarabunPSK"/>
          <w:sz w:val="32"/>
          <w:szCs w:val="32"/>
        </w:rPr>
        <w:br/>
      </w:r>
      <w:r w:rsidRPr="0026692F">
        <w:rPr>
          <w:rFonts w:ascii="TH SarabunPSK" w:hAnsi="TH SarabunPSK" w:cs="TH SarabunPSK"/>
          <w:sz w:val="30"/>
          <w:szCs w:val="30"/>
        </w:rPr>
        <w:t>E-mail</w:t>
      </w:r>
      <w:r w:rsidRPr="0026692F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6692F">
        <w:rPr>
          <w:rFonts w:ascii="TH SarabunPSK" w:hAnsi="TH SarabunPSK" w:cs="TH SarabunPSK"/>
          <w:sz w:val="30"/>
          <w:szCs w:val="30"/>
        </w:rPr>
        <w:t>:</w:t>
      </w:r>
      <w:r w:rsidRPr="0026692F">
        <w:t xml:space="preserve"> </w:t>
      </w:r>
      <w:r w:rsidRPr="0026692F">
        <w:rPr>
          <w:rFonts w:ascii="TH SarabunPSK" w:hAnsi="TH SarabunPSK" w:cs="TH SarabunPSK"/>
          <w:sz w:val="30"/>
          <w:szCs w:val="30"/>
        </w:rPr>
        <w:t xml:space="preserve">sd-g1_division@dga.or.th </w:t>
      </w:r>
      <w:r w:rsidRPr="0026692F">
        <w:rPr>
          <w:rFonts w:ascii="TH SarabunPSK" w:hAnsi="TH SarabunPSK" w:cs="TH SarabunPSK" w:hint="cs"/>
          <w:sz w:val="30"/>
          <w:szCs w:val="30"/>
          <w:cs/>
        </w:rPr>
        <w:t>หรือ</w:t>
      </w:r>
      <w:r w:rsidRPr="00FB364C">
        <w:rPr>
          <w:rFonts w:ascii="TH SarabunPSK" w:hAnsi="TH SarabunPSK" w:cs="TH SarabunPSK" w:hint="cs"/>
          <w:sz w:val="30"/>
          <w:szCs w:val="30"/>
          <w:cs/>
        </w:rPr>
        <w:t xml:space="preserve"> สแกน </w:t>
      </w:r>
      <w:r w:rsidRPr="00FB364C">
        <w:rPr>
          <w:rFonts w:ascii="TH SarabunPSK" w:hAnsi="TH SarabunPSK" w:cs="TH SarabunPSK"/>
          <w:sz w:val="30"/>
          <w:szCs w:val="30"/>
        </w:rPr>
        <w:t xml:space="preserve">QR Code </w:t>
      </w:r>
      <w:r w:rsidRPr="00FB364C">
        <w:rPr>
          <w:rFonts w:ascii="TH SarabunPSK" w:hAnsi="TH SarabunPSK" w:cs="TH SarabunPSK" w:hint="cs"/>
          <w:sz w:val="30"/>
          <w:szCs w:val="30"/>
          <w:cs/>
        </w:rPr>
        <w:t>ที่ปรากฎตามท้ายหนังสือ</w:t>
      </w:r>
    </w:p>
    <w:p w14:paraId="00BB4C0A" w14:textId="277059EC" w:rsidR="00487EB9" w:rsidRPr="00487EB9" w:rsidRDefault="00990038" w:rsidP="00487EB9">
      <w:pPr>
        <w:pStyle w:val="ListParagraph"/>
        <w:numPr>
          <w:ilvl w:val="0"/>
          <w:numId w:val="8"/>
        </w:numPr>
        <w:spacing w:line="340" w:lineRule="exact"/>
        <w:ind w:left="284" w:right="-516" w:hanging="284"/>
        <w:rPr>
          <w:rFonts w:ascii="TH SarabunPSK" w:hAnsi="TH SarabunPSK" w:cs="TH SarabunPSK"/>
          <w:sz w:val="28"/>
        </w:rPr>
      </w:pPr>
      <w:r w:rsidRPr="00E43482">
        <w:rPr>
          <w:rFonts w:ascii="TH SarabunPSK" w:hAnsi="TH SarabunPSK" w:cs="TH SarabunPSK"/>
          <w:b/>
          <w:bCs/>
          <w:sz w:val="32"/>
          <w:szCs w:val="32"/>
          <w:cs/>
        </w:rPr>
        <w:t>ติดต่อสอบถามรายละเอียด</w:t>
      </w:r>
      <w:r w:rsidR="00F72A8E" w:rsidRPr="00E43482">
        <w:rPr>
          <w:rFonts w:ascii="TH SarabunPSK" w:hAnsi="TH SarabunPSK" w:cs="TH SarabunPSK" w:hint="cs"/>
          <w:b/>
          <w:bCs/>
          <w:sz w:val="32"/>
          <w:szCs w:val="32"/>
          <w:cs/>
        </w:rPr>
        <w:t>ได้ที่</w:t>
      </w:r>
      <w:r w:rsidRPr="00E43482">
        <w:rPr>
          <w:rFonts w:ascii="TH SarabunPSK" w:hAnsi="TH SarabunPSK" w:cs="TH SarabunPSK"/>
          <w:sz w:val="32"/>
          <w:szCs w:val="32"/>
        </w:rPr>
        <w:t xml:space="preserve"> </w:t>
      </w:r>
      <w:r w:rsidR="00C676EF" w:rsidRPr="00E43482">
        <w:rPr>
          <w:rFonts w:ascii="TH SarabunPSK" w:hAnsi="TH SarabunPSK" w:cs="TH SarabunPSK" w:hint="cs"/>
          <w:sz w:val="30"/>
          <w:szCs w:val="30"/>
          <w:cs/>
        </w:rPr>
        <w:t>ผู้</w:t>
      </w:r>
      <w:r w:rsidR="00C676EF" w:rsidRPr="00FB364C">
        <w:rPr>
          <w:rFonts w:ascii="TH SarabunPSK" w:hAnsi="TH SarabunPSK" w:cs="TH SarabunPSK"/>
          <w:sz w:val="28"/>
          <w:cs/>
        </w:rPr>
        <w:t xml:space="preserve">ประสานงาน </w:t>
      </w:r>
      <w:r w:rsidR="00487EB9" w:rsidRPr="00487EB9">
        <w:rPr>
          <w:rFonts w:ascii="TH SarabunPSK" w:hAnsi="TH SarabunPSK" w:cs="TH SarabunPSK"/>
          <w:sz w:val="28"/>
          <w:cs/>
        </w:rPr>
        <w:t>๑</w:t>
      </w:r>
      <w:r w:rsidR="00487EB9" w:rsidRPr="00487EB9">
        <w:rPr>
          <w:rFonts w:ascii="TH SarabunPSK" w:hAnsi="TH SarabunPSK" w:cs="TH SarabunPSK"/>
          <w:sz w:val="28"/>
        </w:rPr>
        <w:t>.</w:t>
      </w:r>
      <w:r w:rsidR="006569FB" w:rsidRPr="00FB364C">
        <w:rPr>
          <w:rFonts w:ascii="TH SarabunPSK" w:hAnsi="TH SarabunPSK" w:cs="TH SarabunPSK"/>
          <w:sz w:val="28"/>
          <w:cs/>
        </w:rPr>
        <w:t>นายธนัตถ์ โอมพรนุวัฒน์</w:t>
      </w:r>
      <w:r w:rsidR="00A9223D" w:rsidRPr="00FB364C">
        <w:rPr>
          <w:rFonts w:ascii="TH SarabunPSK" w:hAnsi="TH SarabunPSK" w:cs="TH SarabunPSK"/>
          <w:sz w:val="28"/>
          <w:cs/>
        </w:rPr>
        <w:tab/>
      </w:r>
      <w:r w:rsidR="00C6535D" w:rsidRPr="00FB364C">
        <w:rPr>
          <w:rFonts w:ascii="TH SarabunPSK" w:hAnsi="TH SarabunPSK" w:cs="TH SarabunPSK"/>
          <w:sz w:val="28"/>
          <w:cs/>
        </w:rPr>
        <w:tab/>
      </w:r>
      <w:r w:rsidR="00487EB9" w:rsidRPr="00FB364C">
        <w:rPr>
          <w:rFonts w:ascii="TH SarabunPSK" w:hAnsi="TH SarabunPSK" w:cs="TH SarabunPSK" w:hint="cs"/>
          <w:sz w:val="28"/>
          <w:cs/>
        </w:rPr>
        <w:t>โ</w:t>
      </w:r>
      <w:r w:rsidR="00487EB9" w:rsidRPr="00FB364C">
        <w:rPr>
          <w:rFonts w:ascii="TH SarabunPSK" w:hAnsi="TH SarabunPSK" w:cs="TH SarabunPSK"/>
          <w:sz w:val="28"/>
          <w:cs/>
        </w:rPr>
        <w:t xml:space="preserve">ทร ๐๘ </w:t>
      </w:r>
      <w:r w:rsidR="00487EB9" w:rsidRPr="00FB364C">
        <w:rPr>
          <w:rFonts w:ascii="TH SarabunPSK" w:hAnsi="TH SarabunPSK" w:cs="TH SarabunPSK" w:hint="cs"/>
          <w:sz w:val="28"/>
          <w:cs/>
        </w:rPr>
        <w:t>๐</w:t>
      </w:r>
      <w:r w:rsidR="00E33916" w:rsidRPr="00FB364C">
        <w:rPr>
          <w:rFonts w:ascii="TH SarabunPSK" w:hAnsi="TH SarabunPSK" w:cs="TH SarabunPSK" w:hint="cs"/>
          <w:sz w:val="28"/>
          <w:cs/>
        </w:rPr>
        <w:t>๐</w:t>
      </w:r>
      <w:r w:rsidR="00487EB9" w:rsidRPr="00FB364C">
        <w:rPr>
          <w:rFonts w:ascii="TH SarabunPSK" w:hAnsi="TH SarabunPSK" w:cs="TH SarabunPSK" w:hint="cs"/>
          <w:sz w:val="28"/>
          <w:cs/>
        </w:rPr>
        <w:t>๔๕</w:t>
      </w:r>
      <w:r w:rsidR="00487EB9" w:rsidRPr="00FB364C">
        <w:rPr>
          <w:rFonts w:ascii="TH SarabunPSK" w:hAnsi="TH SarabunPSK" w:cs="TH SarabunPSK"/>
          <w:sz w:val="28"/>
          <w:cs/>
        </w:rPr>
        <w:t xml:space="preserve"> </w:t>
      </w:r>
      <w:r w:rsidR="006569FB" w:rsidRPr="00FB364C">
        <w:rPr>
          <w:rFonts w:ascii="TH SarabunPSK" w:hAnsi="TH SarabunPSK" w:cs="TH SarabunPSK"/>
          <w:sz w:val="28"/>
          <w:cs/>
        </w:rPr>
        <w:t>๓๒๗๗</w:t>
      </w:r>
    </w:p>
    <w:p w14:paraId="2A805374" w14:textId="1C366E88" w:rsidR="006569FB" w:rsidRPr="00487EB9" w:rsidRDefault="00487EB9" w:rsidP="006A41DE">
      <w:pPr>
        <w:tabs>
          <w:tab w:val="left" w:pos="6946"/>
        </w:tabs>
        <w:ind w:left="720"/>
        <w:rPr>
          <w:rFonts w:ascii="TH SarabunPSK" w:hAnsi="TH SarabunPSK" w:cs="TH SarabunPSK"/>
          <w:sz w:val="28"/>
        </w:rPr>
      </w:pPr>
      <w:r w:rsidRPr="00487EB9">
        <w:rPr>
          <w:rFonts w:ascii="TH SarabunPSK" w:hAnsi="TH SarabunPSK" w:cs="TH SarabunPSK"/>
          <w:sz w:val="28"/>
        </w:rPr>
        <w:t xml:space="preserve">       </w:t>
      </w:r>
      <w:r w:rsidRPr="00487EB9">
        <w:rPr>
          <w:rFonts w:ascii="TH SarabunPSK" w:hAnsi="TH SarabunPSK" w:cs="TH SarabunPSK" w:hint="cs"/>
          <w:sz w:val="28"/>
          <w:cs/>
        </w:rPr>
        <w:t xml:space="preserve">                                             </w:t>
      </w:r>
      <w:r>
        <w:rPr>
          <w:rFonts w:ascii="TH SarabunPSK" w:hAnsi="TH SarabunPSK" w:cs="TH SarabunPSK" w:hint="cs"/>
          <w:sz w:val="28"/>
          <w:cs/>
        </w:rPr>
        <w:t xml:space="preserve">  </w:t>
      </w:r>
      <w:r w:rsidRPr="00487EB9">
        <w:rPr>
          <w:rFonts w:ascii="TH SarabunPSK" w:hAnsi="TH SarabunPSK" w:cs="TH SarabunPSK" w:hint="cs"/>
          <w:sz w:val="28"/>
          <w:cs/>
        </w:rPr>
        <w:t xml:space="preserve"> </w:t>
      </w:r>
      <w:r w:rsidRPr="00487EB9">
        <w:rPr>
          <w:rFonts w:ascii="TH SarabunPSK" w:hAnsi="TH SarabunPSK" w:cs="TH SarabunPSK"/>
          <w:sz w:val="28"/>
          <w:cs/>
        </w:rPr>
        <w:t>๒</w:t>
      </w:r>
      <w:r w:rsidRPr="00487EB9">
        <w:rPr>
          <w:rFonts w:ascii="TH SarabunPSK" w:hAnsi="TH SarabunPSK" w:cs="TH SarabunPSK"/>
          <w:sz w:val="28"/>
        </w:rPr>
        <w:t xml:space="preserve">. </w:t>
      </w:r>
      <w:r w:rsidRPr="00487EB9">
        <w:rPr>
          <w:rFonts w:ascii="TH SarabunPSK" w:hAnsi="TH SarabunPSK" w:cs="TH SarabunPSK"/>
          <w:sz w:val="28"/>
          <w:cs/>
        </w:rPr>
        <w:t>นางสา</w:t>
      </w:r>
      <w:r w:rsidR="00A9223D">
        <w:rPr>
          <w:rFonts w:ascii="TH SarabunPSK" w:hAnsi="TH SarabunPSK" w:cs="TH SarabunPSK" w:hint="cs"/>
          <w:sz w:val="28"/>
          <w:cs/>
        </w:rPr>
        <w:t>ว</w:t>
      </w:r>
      <w:r w:rsidR="005773D6">
        <w:rPr>
          <w:rFonts w:ascii="TH SarabunPSK" w:hAnsi="TH SarabunPSK" w:cs="TH SarabunPSK" w:hint="cs"/>
          <w:sz w:val="28"/>
          <w:cs/>
        </w:rPr>
        <w:t>วนาลี</w:t>
      </w:r>
      <w:r w:rsidRPr="00487EB9">
        <w:rPr>
          <w:rFonts w:ascii="TH SarabunPSK" w:hAnsi="TH SarabunPSK" w:cs="TH SarabunPSK"/>
          <w:sz w:val="28"/>
          <w:cs/>
        </w:rPr>
        <w:t xml:space="preserve"> </w:t>
      </w:r>
      <w:r w:rsidR="005773D6">
        <w:rPr>
          <w:rFonts w:ascii="TH SarabunPSK" w:hAnsi="TH SarabunPSK" w:cs="TH SarabunPSK" w:hint="cs"/>
          <w:sz w:val="28"/>
          <w:cs/>
        </w:rPr>
        <w:t>หนึ่งกระโทก</w:t>
      </w:r>
      <w:r w:rsidR="00A9223D">
        <w:rPr>
          <w:rFonts w:ascii="TH SarabunPSK" w:hAnsi="TH SarabunPSK" w:cs="TH SarabunPSK"/>
          <w:sz w:val="28"/>
          <w:cs/>
        </w:rPr>
        <w:tab/>
      </w:r>
      <w:r w:rsidR="00A9223D">
        <w:rPr>
          <w:rFonts w:ascii="TH SarabunPSK" w:hAnsi="TH SarabunPSK" w:cs="TH SarabunPSK"/>
          <w:sz w:val="28"/>
          <w:cs/>
        </w:rPr>
        <w:tab/>
      </w:r>
      <w:r w:rsidRPr="00487EB9">
        <w:rPr>
          <w:rFonts w:ascii="TH SarabunPSK" w:hAnsi="TH SarabunPSK" w:cs="TH SarabunPSK" w:hint="cs"/>
          <w:sz w:val="28"/>
          <w:cs/>
        </w:rPr>
        <w:t>โ</w:t>
      </w:r>
      <w:r w:rsidRPr="00487EB9">
        <w:rPr>
          <w:rFonts w:ascii="TH SarabunPSK" w:hAnsi="TH SarabunPSK" w:cs="TH SarabunPSK"/>
          <w:sz w:val="28"/>
          <w:cs/>
        </w:rPr>
        <w:t>ทร ๐๘ ๐</w:t>
      </w:r>
      <w:r w:rsidR="00E33916" w:rsidRPr="00FB364C">
        <w:rPr>
          <w:rFonts w:ascii="TH SarabunPSK" w:hAnsi="TH SarabunPSK" w:cs="TH SarabunPSK" w:hint="cs"/>
          <w:sz w:val="28"/>
          <w:cs/>
        </w:rPr>
        <w:t>๐</w:t>
      </w:r>
      <w:r w:rsidRPr="00487EB9">
        <w:rPr>
          <w:rFonts w:ascii="TH SarabunPSK" w:hAnsi="TH SarabunPSK" w:cs="TH SarabunPSK"/>
          <w:sz w:val="28"/>
          <w:cs/>
        </w:rPr>
        <w:t>๔๕ ๓๔</w:t>
      </w:r>
      <w:r w:rsidR="005773D6">
        <w:rPr>
          <w:rFonts w:ascii="TH SarabunPSK" w:hAnsi="TH SarabunPSK" w:cs="TH SarabunPSK" w:hint="cs"/>
          <w:sz w:val="28"/>
          <w:cs/>
        </w:rPr>
        <w:t>๔๑</w:t>
      </w:r>
    </w:p>
    <w:p w14:paraId="7F567034" w14:textId="1B342C00" w:rsidR="004F316E" w:rsidRPr="00FB364C" w:rsidRDefault="00FB364C" w:rsidP="009D1052">
      <w:pPr>
        <w:pStyle w:val="ListParagraph"/>
        <w:spacing w:line="340" w:lineRule="exact"/>
        <w:ind w:left="284" w:right="-516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3B88ADE7" wp14:editId="630F230A">
            <wp:simplePos x="0" y="0"/>
            <wp:positionH relativeFrom="margin">
              <wp:posOffset>4934218</wp:posOffset>
            </wp:positionH>
            <wp:positionV relativeFrom="paragraph">
              <wp:posOffset>294139</wp:posOffset>
            </wp:positionV>
            <wp:extent cx="1049655" cy="1051560"/>
            <wp:effectExtent l="0" t="0" r="0" b="0"/>
            <wp:wrapNone/>
            <wp:docPr id="79677672" name="Picture 1" descr="A qr code with a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77672" name="Picture 1" descr="A qr code with a logo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9655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6ABC">
        <w:rPr>
          <w:rFonts w:ascii="TH SarabunPSK" w:hAnsi="TH SarabunPSK" w:cs="TH SarabunPSK"/>
          <w:color w:val="FF0000"/>
          <w:sz w:val="32"/>
          <w:szCs w:val="32"/>
          <w:cs/>
        </w:rPr>
        <w:br/>
      </w:r>
      <w:r w:rsidR="00E37F9C">
        <w:rPr>
          <w:rFonts w:ascii="TH SarabunPSK" w:hAnsi="TH SarabunPSK" w:cs="TH SarabunPSK"/>
          <w:color w:val="FF0000"/>
          <w:sz w:val="32"/>
          <w:szCs w:val="32"/>
        </w:rPr>
        <w:br/>
      </w:r>
    </w:p>
    <w:p w14:paraId="2548E230" w14:textId="77777777" w:rsidR="00A9223D" w:rsidRDefault="00544C27" w:rsidP="00544C27">
      <w:pPr>
        <w:ind w:left="7200" w:right="-516"/>
        <w:contextualSpacing/>
        <w:jc w:val="center"/>
        <w:rPr>
          <w:rFonts w:ascii="TH SarabunPSK" w:hAnsi="TH SarabunPSK" w:cs="TH SarabunPSK"/>
          <w:szCs w:val="24"/>
        </w:rPr>
      </w:pPr>
      <w:r w:rsidRPr="00FB364C">
        <w:rPr>
          <w:rFonts w:ascii="TH SarabunPSK" w:hAnsi="TH SarabunPSK" w:cs="TH SarabunPSK"/>
          <w:sz w:val="32"/>
          <w:szCs w:val="32"/>
        </w:rPr>
        <w:br/>
      </w:r>
      <w:r w:rsidRPr="00FB364C">
        <w:rPr>
          <w:rFonts w:ascii="TH SarabunPSK" w:hAnsi="TH SarabunPSK" w:cs="TH SarabunPSK"/>
          <w:sz w:val="32"/>
          <w:szCs w:val="32"/>
        </w:rPr>
        <w:br/>
      </w:r>
    </w:p>
    <w:p w14:paraId="6EBCA6D1" w14:textId="08ACCA71" w:rsidR="003E2DD2" w:rsidRPr="00FB364C" w:rsidRDefault="006A41DE" w:rsidP="00544C27">
      <w:pPr>
        <w:ind w:left="7200" w:right="-516"/>
        <w:contextualSpacing/>
        <w:jc w:val="center"/>
        <w:rPr>
          <w:rFonts w:ascii="TH SarabunPSK" w:hAnsi="TH SarabunPSK" w:cs="TH SarabunPSK"/>
          <w:szCs w:val="24"/>
          <w:cs/>
        </w:rPr>
      </w:pPr>
      <w:r>
        <w:rPr>
          <w:rFonts w:ascii="TH SarabunPSK" w:hAnsi="TH SarabunPSK" w:cs="TH SarabunPSK"/>
          <w:szCs w:val="24"/>
        </w:rPr>
        <w:br/>
      </w:r>
      <w:r w:rsidR="00544C27" w:rsidRPr="00FB364C">
        <w:rPr>
          <w:rFonts w:ascii="TH SarabunPSK" w:hAnsi="TH SarabunPSK" w:cs="TH SarabunPSK"/>
          <w:szCs w:val="24"/>
        </w:rPr>
        <w:t>https://dg.th/</w:t>
      </w:r>
      <w:r w:rsidR="00571B29" w:rsidRPr="00FB364C">
        <w:rPr>
          <w:rFonts w:ascii="TH SarabunPSK" w:hAnsi="TH SarabunPSK" w:cs="TH SarabunPSK"/>
          <w:szCs w:val="24"/>
        </w:rPr>
        <w:t>4m7eafxc3d</w:t>
      </w:r>
      <w:r w:rsidR="004F316E" w:rsidRPr="00FB364C">
        <w:rPr>
          <w:rFonts w:ascii="TH SarabunPSK" w:hAnsi="TH SarabunPSK" w:cs="TH SarabunPSK" w:hint="cs"/>
          <w:szCs w:val="24"/>
          <w:cs/>
        </w:rPr>
        <w:t xml:space="preserve">             </w:t>
      </w:r>
      <w:r w:rsidR="00FF4259" w:rsidRPr="00FB364C">
        <w:rPr>
          <w:rFonts w:ascii="TH SarabunPSK" w:hAnsi="TH SarabunPSK" w:cs="TH SarabunPSK"/>
          <w:szCs w:val="24"/>
          <w:cs/>
        </w:rPr>
        <w:br/>
      </w:r>
      <w:r w:rsidR="004F316E" w:rsidRPr="00FB364C">
        <w:rPr>
          <w:rFonts w:ascii="TH SarabunPSK" w:hAnsi="TH SarabunPSK" w:cs="TH SarabunPSK" w:hint="cs"/>
          <w:szCs w:val="24"/>
          <w:cs/>
        </w:rPr>
        <w:lastRenderedPageBreak/>
        <w:t xml:space="preserve"> </w:t>
      </w:r>
      <w:r w:rsidR="004F316E" w:rsidRPr="00FB364C">
        <w:rPr>
          <w:rFonts w:ascii="TH SarabunPSK" w:hAnsi="TH SarabunPSK" w:cs="TH SarabunPSK"/>
          <w:szCs w:val="24"/>
          <w:cs/>
        </w:rPr>
        <w:t>(</w:t>
      </w:r>
      <w:r w:rsidR="004F316E" w:rsidRPr="00FB364C">
        <w:rPr>
          <w:rFonts w:ascii="TH SarabunPSK" w:hAnsi="TH SarabunPSK" w:cs="TH SarabunPSK"/>
          <w:szCs w:val="24"/>
        </w:rPr>
        <w:t xml:space="preserve">QR Code </w:t>
      </w:r>
      <w:r w:rsidR="004F316E" w:rsidRPr="00FB364C">
        <w:rPr>
          <w:rFonts w:ascii="TH SarabunPSK" w:hAnsi="TH SarabunPSK" w:cs="TH SarabunPSK" w:hint="cs"/>
          <w:szCs w:val="24"/>
          <w:cs/>
        </w:rPr>
        <w:t>สำหรับตอบรับ</w:t>
      </w:r>
      <w:r w:rsidR="007C503A" w:rsidRPr="00FB364C">
        <w:rPr>
          <w:rFonts w:ascii="TH SarabunPSK" w:hAnsi="TH SarabunPSK" w:cs="TH SarabunPSK"/>
          <w:szCs w:val="24"/>
          <w:cs/>
        </w:rPr>
        <w:br/>
      </w:r>
      <w:r w:rsidR="004F316E" w:rsidRPr="00FB364C">
        <w:rPr>
          <w:rFonts w:ascii="TH SarabunPSK" w:hAnsi="TH SarabunPSK" w:cs="TH SarabunPSK" w:hint="cs"/>
          <w:szCs w:val="24"/>
          <w:cs/>
        </w:rPr>
        <w:t>เข้าร่วมงานรับฟังความคิดเห็น)</w:t>
      </w:r>
    </w:p>
    <w:sectPr w:rsidR="003E2DD2" w:rsidRPr="00FB364C" w:rsidSect="00544C27">
      <w:headerReference w:type="default" r:id="rId12"/>
      <w:pgSz w:w="11906" w:h="16838"/>
      <w:pgMar w:top="1276" w:right="1133" w:bottom="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B5BB0E" w14:textId="77777777" w:rsidR="00203792" w:rsidRDefault="00203792" w:rsidP="007376F1">
      <w:r>
        <w:separator/>
      </w:r>
    </w:p>
  </w:endnote>
  <w:endnote w:type="continuationSeparator" w:id="0">
    <w:p w14:paraId="258E0FAB" w14:textId="77777777" w:rsidR="00203792" w:rsidRDefault="00203792" w:rsidP="007376F1">
      <w:r>
        <w:continuationSeparator/>
      </w:r>
    </w:p>
  </w:endnote>
  <w:endnote w:type="continuationNotice" w:id="1">
    <w:p w14:paraId="395A5219" w14:textId="77777777" w:rsidR="00203792" w:rsidRDefault="002037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Frees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E6FF28" w14:textId="77777777" w:rsidR="00203792" w:rsidRDefault="00203792" w:rsidP="007376F1">
      <w:r>
        <w:separator/>
      </w:r>
    </w:p>
  </w:footnote>
  <w:footnote w:type="continuationSeparator" w:id="0">
    <w:p w14:paraId="11E96310" w14:textId="77777777" w:rsidR="00203792" w:rsidRDefault="00203792" w:rsidP="007376F1">
      <w:r>
        <w:continuationSeparator/>
      </w:r>
    </w:p>
  </w:footnote>
  <w:footnote w:type="continuationNotice" w:id="1">
    <w:p w14:paraId="6A49256A" w14:textId="77777777" w:rsidR="00203792" w:rsidRDefault="002037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CA6DA" w14:textId="0342D007" w:rsidR="007376F1" w:rsidRPr="00815BE0" w:rsidRDefault="007376F1" w:rsidP="007376F1">
    <w:pPr>
      <w:pStyle w:val="Header"/>
      <w:jc w:val="right"/>
      <w:rPr>
        <w:rFonts w:ascii="TH SarabunPSK" w:hAnsi="TH SarabunPSK" w:cs="TH SarabunPSK"/>
        <w:b/>
        <w:bCs/>
        <w:sz w:val="32"/>
        <w:szCs w:val="32"/>
        <w:cs/>
      </w:rPr>
    </w:pPr>
    <w:r w:rsidRPr="00815BE0">
      <w:rPr>
        <w:rFonts w:ascii="TH SarabunPSK" w:hAnsi="TH SarabunPSK" w:cs="TH SarabunPSK"/>
        <w:b/>
        <w:bCs/>
        <w:sz w:val="32"/>
        <w:szCs w:val="32"/>
        <w:cs/>
      </w:rPr>
      <w:t xml:space="preserve">สิ่งที่ส่งมาด้วย </w:t>
    </w:r>
    <w:r w:rsidR="00815BE0">
      <w:rPr>
        <w:rFonts w:ascii="TH SarabunPSK" w:hAnsi="TH SarabunPSK" w:cs="TH SarabunPSK" w:hint="cs"/>
        <w:b/>
        <w:bCs/>
        <w:sz w:val="32"/>
        <w:szCs w:val="32"/>
        <w:cs/>
      </w:rPr>
      <w:t>๔</w:t>
    </w:r>
  </w:p>
  <w:p w14:paraId="1AAEE194" w14:textId="77777777" w:rsidR="00A2439C" w:rsidRPr="00182E7A" w:rsidRDefault="00A2439C" w:rsidP="00A2439C">
    <w:pPr>
      <w:pStyle w:val="Header"/>
      <w:rPr>
        <w:rFonts w:ascii="TH SarabunPSK" w:hAnsi="TH SarabunPSK" w:cs="TH SarabunPSK"/>
        <w:b/>
        <w:bCs/>
        <w:sz w:val="32"/>
        <w:szCs w:val="32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3E0DBC"/>
    <w:multiLevelType w:val="hybridMultilevel"/>
    <w:tmpl w:val="57E8E3D8"/>
    <w:lvl w:ilvl="0" w:tplc="705AB0E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ADD66A7"/>
    <w:multiLevelType w:val="hybridMultilevel"/>
    <w:tmpl w:val="8CFC01EA"/>
    <w:lvl w:ilvl="0" w:tplc="B6706704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B5851ED"/>
    <w:multiLevelType w:val="hybridMultilevel"/>
    <w:tmpl w:val="8D4E5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3A1709"/>
    <w:multiLevelType w:val="hybridMultilevel"/>
    <w:tmpl w:val="1D3AA5A0"/>
    <w:lvl w:ilvl="0" w:tplc="A76095FA">
      <w:start w:val="2"/>
      <w:numFmt w:val="bullet"/>
      <w:lvlText w:val=""/>
      <w:lvlJc w:val="left"/>
      <w:pPr>
        <w:ind w:left="720" w:hanging="360"/>
      </w:pPr>
      <w:rPr>
        <w:rFonts w:ascii="Wingdings 2" w:eastAsia="Times New Roman" w:hAnsi="Wingdings 2" w:cs="TH SarabunPSK" w:hint="default"/>
      </w:rPr>
    </w:lvl>
    <w:lvl w:ilvl="1" w:tplc="A76095FA">
      <w:start w:val="2"/>
      <w:numFmt w:val="bullet"/>
      <w:lvlText w:val=""/>
      <w:lvlJc w:val="left"/>
      <w:pPr>
        <w:ind w:left="1440" w:hanging="360"/>
      </w:pPr>
      <w:rPr>
        <w:rFonts w:ascii="Wingdings 2" w:eastAsia="Times New Roman" w:hAnsi="Wingdings 2" w:cs="TH SarabunPSK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B459D"/>
    <w:multiLevelType w:val="hybridMultilevel"/>
    <w:tmpl w:val="E474BDF0"/>
    <w:lvl w:ilvl="0" w:tplc="A76095FA">
      <w:start w:val="2"/>
      <w:numFmt w:val="bullet"/>
      <w:lvlText w:val=""/>
      <w:lvlJc w:val="left"/>
      <w:pPr>
        <w:ind w:left="720" w:hanging="360"/>
      </w:pPr>
      <w:rPr>
        <w:rFonts w:ascii="Wingdings 2" w:eastAsia="Times New Roman" w:hAnsi="Wingdings 2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F5167C"/>
    <w:multiLevelType w:val="hybridMultilevel"/>
    <w:tmpl w:val="57E8E3D8"/>
    <w:lvl w:ilvl="0" w:tplc="705AB0E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8176E92"/>
    <w:multiLevelType w:val="hybridMultilevel"/>
    <w:tmpl w:val="75B898E0"/>
    <w:lvl w:ilvl="0" w:tplc="0F44FD14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1D3ADE"/>
    <w:multiLevelType w:val="hybridMultilevel"/>
    <w:tmpl w:val="621E9576"/>
    <w:lvl w:ilvl="0" w:tplc="C206DC48">
      <w:start w:val="4"/>
      <w:numFmt w:val="bullet"/>
      <w:lvlText w:val="-"/>
      <w:lvlJc w:val="left"/>
      <w:pPr>
        <w:tabs>
          <w:tab w:val="num" w:pos="1425"/>
        </w:tabs>
        <w:ind w:left="1425" w:hanging="360"/>
      </w:pPr>
      <w:rPr>
        <w:rFonts w:ascii="Browallia New" w:eastAsia="Times New Roman" w:hAnsi="Browallia New" w:cs="FreesiaUP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num w:numId="1" w16cid:durableId="458183234">
    <w:abstractNumId w:val="7"/>
  </w:num>
  <w:num w:numId="2" w16cid:durableId="1781339913">
    <w:abstractNumId w:val="2"/>
  </w:num>
  <w:num w:numId="3" w16cid:durableId="997614505">
    <w:abstractNumId w:val="5"/>
  </w:num>
  <w:num w:numId="4" w16cid:durableId="995766093">
    <w:abstractNumId w:val="0"/>
  </w:num>
  <w:num w:numId="5" w16cid:durableId="1500922924">
    <w:abstractNumId w:val="1"/>
  </w:num>
  <w:num w:numId="6" w16cid:durableId="1805149010">
    <w:abstractNumId w:val="3"/>
  </w:num>
  <w:num w:numId="7" w16cid:durableId="836119231">
    <w:abstractNumId w:val="4"/>
  </w:num>
  <w:num w:numId="8" w16cid:durableId="138425560">
    <w:abstractNumId w:val="6"/>
  </w:num>
  <w:num w:numId="9" w16cid:durableId="25841430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3NDQ0sTA3NTE2NrBQ0lEKTi0uzszPAykwrAUACwlvmiwAAAA="/>
  </w:docVars>
  <w:rsids>
    <w:rsidRoot w:val="00936BAB"/>
    <w:rsid w:val="000030A2"/>
    <w:rsid w:val="00034A17"/>
    <w:rsid w:val="00035359"/>
    <w:rsid w:val="00051ED4"/>
    <w:rsid w:val="000639E8"/>
    <w:rsid w:val="000655A8"/>
    <w:rsid w:val="00074A5A"/>
    <w:rsid w:val="0007546F"/>
    <w:rsid w:val="0008715A"/>
    <w:rsid w:val="00087ED0"/>
    <w:rsid w:val="000A493B"/>
    <w:rsid w:val="000E2A80"/>
    <w:rsid w:val="000F1EA4"/>
    <w:rsid w:val="00107485"/>
    <w:rsid w:val="00112611"/>
    <w:rsid w:val="001129D3"/>
    <w:rsid w:val="001239D5"/>
    <w:rsid w:val="00136555"/>
    <w:rsid w:val="00154D02"/>
    <w:rsid w:val="0016167E"/>
    <w:rsid w:val="00180B67"/>
    <w:rsid w:val="00182E7A"/>
    <w:rsid w:val="00203792"/>
    <w:rsid w:val="00205F2E"/>
    <w:rsid w:val="0021232A"/>
    <w:rsid w:val="0022728D"/>
    <w:rsid w:val="0025751E"/>
    <w:rsid w:val="0026671F"/>
    <w:rsid w:val="002731D8"/>
    <w:rsid w:val="00281C52"/>
    <w:rsid w:val="00287FCB"/>
    <w:rsid w:val="002D4829"/>
    <w:rsid w:val="002E7F91"/>
    <w:rsid w:val="003123BC"/>
    <w:rsid w:val="00332326"/>
    <w:rsid w:val="00360294"/>
    <w:rsid w:val="0036365B"/>
    <w:rsid w:val="00363D20"/>
    <w:rsid w:val="00366960"/>
    <w:rsid w:val="0038554C"/>
    <w:rsid w:val="003A0864"/>
    <w:rsid w:val="003A4919"/>
    <w:rsid w:val="003B0D35"/>
    <w:rsid w:val="003B18AC"/>
    <w:rsid w:val="003E0E8A"/>
    <w:rsid w:val="003E2DD2"/>
    <w:rsid w:val="003E78E0"/>
    <w:rsid w:val="003F2FE6"/>
    <w:rsid w:val="00406168"/>
    <w:rsid w:val="00415E50"/>
    <w:rsid w:val="00437C8A"/>
    <w:rsid w:val="00472011"/>
    <w:rsid w:val="00487EB9"/>
    <w:rsid w:val="004A2396"/>
    <w:rsid w:val="004C1A96"/>
    <w:rsid w:val="004D0241"/>
    <w:rsid w:val="004D1278"/>
    <w:rsid w:val="004F316E"/>
    <w:rsid w:val="00501247"/>
    <w:rsid w:val="005122EF"/>
    <w:rsid w:val="0051391B"/>
    <w:rsid w:val="00513B98"/>
    <w:rsid w:val="00530FF1"/>
    <w:rsid w:val="005360D4"/>
    <w:rsid w:val="00536120"/>
    <w:rsid w:val="00544C27"/>
    <w:rsid w:val="0055512E"/>
    <w:rsid w:val="00556ABC"/>
    <w:rsid w:val="00560DF9"/>
    <w:rsid w:val="00571B29"/>
    <w:rsid w:val="005773D6"/>
    <w:rsid w:val="005815A7"/>
    <w:rsid w:val="00585E19"/>
    <w:rsid w:val="005A693B"/>
    <w:rsid w:val="005B05B4"/>
    <w:rsid w:val="005B3958"/>
    <w:rsid w:val="005B606B"/>
    <w:rsid w:val="005C0320"/>
    <w:rsid w:val="005D3C1C"/>
    <w:rsid w:val="005E1AEE"/>
    <w:rsid w:val="005E4D5B"/>
    <w:rsid w:val="005E4F54"/>
    <w:rsid w:val="00603742"/>
    <w:rsid w:val="006062AA"/>
    <w:rsid w:val="00616A3C"/>
    <w:rsid w:val="00643A65"/>
    <w:rsid w:val="00651387"/>
    <w:rsid w:val="006569FB"/>
    <w:rsid w:val="006814B7"/>
    <w:rsid w:val="006A41DE"/>
    <w:rsid w:val="006B7540"/>
    <w:rsid w:val="006D27B7"/>
    <w:rsid w:val="006D5C1F"/>
    <w:rsid w:val="006D754D"/>
    <w:rsid w:val="006E5FF6"/>
    <w:rsid w:val="006E6C32"/>
    <w:rsid w:val="007037A0"/>
    <w:rsid w:val="0071692C"/>
    <w:rsid w:val="00730BD0"/>
    <w:rsid w:val="007376F1"/>
    <w:rsid w:val="00743C56"/>
    <w:rsid w:val="00750068"/>
    <w:rsid w:val="007574B5"/>
    <w:rsid w:val="00760FE7"/>
    <w:rsid w:val="007644CC"/>
    <w:rsid w:val="00771F26"/>
    <w:rsid w:val="00772C08"/>
    <w:rsid w:val="0079342E"/>
    <w:rsid w:val="007A48D3"/>
    <w:rsid w:val="007B0F92"/>
    <w:rsid w:val="007B2F5D"/>
    <w:rsid w:val="007C503A"/>
    <w:rsid w:val="007D4218"/>
    <w:rsid w:val="007E44CD"/>
    <w:rsid w:val="008100A3"/>
    <w:rsid w:val="00810FD8"/>
    <w:rsid w:val="00813685"/>
    <w:rsid w:val="00814EEB"/>
    <w:rsid w:val="00815BE0"/>
    <w:rsid w:val="008262EC"/>
    <w:rsid w:val="00837BE7"/>
    <w:rsid w:val="008422B4"/>
    <w:rsid w:val="00854EA6"/>
    <w:rsid w:val="00872F19"/>
    <w:rsid w:val="00891403"/>
    <w:rsid w:val="00895142"/>
    <w:rsid w:val="008A24A5"/>
    <w:rsid w:val="008A3E29"/>
    <w:rsid w:val="008C7000"/>
    <w:rsid w:val="008D13FE"/>
    <w:rsid w:val="008E0CA8"/>
    <w:rsid w:val="008E3377"/>
    <w:rsid w:val="008E6E13"/>
    <w:rsid w:val="00910083"/>
    <w:rsid w:val="00912D93"/>
    <w:rsid w:val="00917405"/>
    <w:rsid w:val="00921CCC"/>
    <w:rsid w:val="00924073"/>
    <w:rsid w:val="00926C08"/>
    <w:rsid w:val="0093354B"/>
    <w:rsid w:val="00936BAB"/>
    <w:rsid w:val="0093717D"/>
    <w:rsid w:val="00945F38"/>
    <w:rsid w:val="0094646C"/>
    <w:rsid w:val="00990038"/>
    <w:rsid w:val="009A04D6"/>
    <w:rsid w:val="009B3AED"/>
    <w:rsid w:val="009B6116"/>
    <w:rsid w:val="009C4F98"/>
    <w:rsid w:val="009D1052"/>
    <w:rsid w:val="009E491A"/>
    <w:rsid w:val="009F6DEB"/>
    <w:rsid w:val="00A03EF3"/>
    <w:rsid w:val="00A10261"/>
    <w:rsid w:val="00A2439C"/>
    <w:rsid w:val="00A4379B"/>
    <w:rsid w:val="00A46E69"/>
    <w:rsid w:val="00A5074A"/>
    <w:rsid w:val="00A5749E"/>
    <w:rsid w:val="00A82FD7"/>
    <w:rsid w:val="00A9223D"/>
    <w:rsid w:val="00A972E4"/>
    <w:rsid w:val="00AB0AF0"/>
    <w:rsid w:val="00AB1B4D"/>
    <w:rsid w:val="00AB1D7F"/>
    <w:rsid w:val="00AB499E"/>
    <w:rsid w:val="00AC3B70"/>
    <w:rsid w:val="00AD0FC5"/>
    <w:rsid w:val="00AD18FD"/>
    <w:rsid w:val="00AD3EA3"/>
    <w:rsid w:val="00AD6C0E"/>
    <w:rsid w:val="00AD76C2"/>
    <w:rsid w:val="00B14887"/>
    <w:rsid w:val="00B22196"/>
    <w:rsid w:val="00B44843"/>
    <w:rsid w:val="00B46AFE"/>
    <w:rsid w:val="00B504C6"/>
    <w:rsid w:val="00B5323B"/>
    <w:rsid w:val="00B626E3"/>
    <w:rsid w:val="00B71DA0"/>
    <w:rsid w:val="00B73484"/>
    <w:rsid w:val="00BB6965"/>
    <w:rsid w:val="00BC3FDA"/>
    <w:rsid w:val="00BD5BFC"/>
    <w:rsid w:val="00BE7469"/>
    <w:rsid w:val="00BF0A80"/>
    <w:rsid w:val="00C10CA0"/>
    <w:rsid w:val="00C20986"/>
    <w:rsid w:val="00C30493"/>
    <w:rsid w:val="00C37A52"/>
    <w:rsid w:val="00C42BFA"/>
    <w:rsid w:val="00C452DE"/>
    <w:rsid w:val="00C569F0"/>
    <w:rsid w:val="00C6535D"/>
    <w:rsid w:val="00C65C23"/>
    <w:rsid w:val="00C66DC4"/>
    <w:rsid w:val="00C676EF"/>
    <w:rsid w:val="00C701E2"/>
    <w:rsid w:val="00C82E3D"/>
    <w:rsid w:val="00CB62CD"/>
    <w:rsid w:val="00CD0913"/>
    <w:rsid w:val="00CF16AC"/>
    <w:rsid w:val="00D00879"/>
    <w:rsid w:val="00D06422"/>
    <w:rsid w:val="00D07F0B"/>
    <w:rsid w:val="00D117BE"/>
    <w:rsid w:val="00D30AD5"/>
    <w:rsid w:val="00D312F7"/>
    <w:rsid w:val="00D32977"/>
    <w:rsid w:val="00D3661C"/>
    <w:rsid w:val="00D4269E"/>
    <w:rsid w:val="00D752E0"/>
    <w:rsid w:val="00D811A2"/>
    <w:rsid w:val="00D81791"/>
    <w:rsid w:val="00D97F86"/>
    <w:rsid w:val="00E215A6"/>
    <w:rsid w:val="00E33916"/>
    <w:rsid w:val="00E346DB"/>
    <w:rsid w:val="00E35EDA"/>
    <w:rsid w:val="00E37F9C"/>
    <w:rsid w:val="00E43482"/>
    <w:rsid w:val="00E6505E"/>
    <w:rsid w:val="00E760D4"/>
    <w:rsid w:val="00E8032A"/>
    <w:rsid w:val="00E81F8E"/>
    <w:rsid w:val="00EB49A1"/>
    <w:rsid w:val="00EB7B1E"/>
    <w:rsid w:val="00EC0289"/>
    <w:rsid w:val="00EC25C4"/>
    <w:rsid w:val="00EC3BD4"/>
    <w:rsid w:val="00ED6E5A"/>
    <w:rsid w:val="00EE3907"/>
    <w:rsid w:val="00EF0AF9"/>
    <w:rsid w:val="00F02C27"/>
    <w:rsid w:val="00F1761E"/>
    <w:rsid w:val="00F61500"/>
    <w:rsid w:val="00F72A8E"/>
    <w:rsid w:val="00F756D1"/>
    <w:rsid w:val="00F76745"/>
    <w:rsid w:val="00FA2EA9"/>
    <w:rsid w:val="00FB030F"/>
    <w:rsid w:val="00FB364C"/>
    <w:rsid w:val="00FC1F11"/>
    <w:rsid w:val="00FE1CDE"/>
    <w:rsid w:val="00FF4259"/>
    <w:rsid w:val="00FF5702"/>
    <w:rsid w:val="00FF7EF3"/>
    <w:rsid w:val="1655F74D"/>
    <w:rsid w:val="2FCCE529"/>
    <w:rsid w:val="369AB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BCA6B8"/>
  <w15:chartTrackingRefBased/>
  <w15:docId w15:val="{7D728E36-E096-42A5-B31B-B7103177E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030F"/>
    <w:rPr>
      <w:sz w:val="24"/>
      <w:szCs w:val="28"/>
    </w:rPr>
  </w:style>
  <w:style w:type="paragraph" w:styleId="Heading9">
    <w:name w:val="heading 9"/>
    <w:basedOn w:val="Normal"/>
    <w:next w:val="Normal"/>
    <w:qFormat/>
    <w:rsid w:val="00936BAB"/>
    <w:pPr>
      <w:keepNext/>
      <w:jc w:val="center"/>
      <w:outlineLvl w:val="8"/>
    </w:pPr>
    <w:rPr>
      <w:rFonts w:ascii="AngsanaUPC" w:eastAsia="Cordia New" w:hAnsi="AngsanaUPC" w:cs="AngsanaUPC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E746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4379B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A4379B"/>
    <w:rPr>
      <w:rFonts w:ascii="Tahoma" w:hAnsi="Tahoma"/>
      <w:sz w:val="16"/>
    </w:rPr>
  </w:style>
  <w:style w:type="character" w:styleId="UnresolvedMention">
    <w:name w:val="Unresolved Mention"/>
    <w:uiPriority w:val="99"/>
    <w:semiHidden/>
    <w:unhideWhenUsed/>
    <w:rsid w:val="003B18A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7376F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376F1"/>
    <w:rPr>
      <w:sz w:val="24"/>
      <w:szCs w:val="28"/>
    </w:rPr>
  </w:style>
  <w:style w:type="paragraph" w:styleId="Footer">
    <w:name w:val="footer"/>
    <w:basedOn w:val="Normal"/>
    <w:link w:val="FooterChar"/>
    <w:rsid w:val="007376F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376F1"/>
    <w:rPr>
      <w:sz w:val="24"/>
      <w:szCs w:val="28"/>
    </w:rPr>
  </w:style>
  <w:style w:type="paragraph" w:styleId="ListParagraph">
    <w:name w:val="List Paragraph"/>
    <w:basedOn w:val="Normal"/>
    <w:uiPriority w:val="34"/>
    <w:qFormat/>
    <w:rsid w:val="005B60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d50c82-18f1-4a69-ae65-6a9522edb560">
      <Terms xmlns="http://schemas.microsoft.com/office/infopath/2007/PartnerControls"/>
    </lcf76f155ced4ddcb4097134ff3c332f>
    <TaxCatchAll xmlns="06e8e644-863e-450e-ba89-07bf36fe7082" xsi:nil="true"/>
    <_Flow_SignoffStatus xmlns="64d50c82-18f1-4a69-ae65-6a9522edb56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433C824368C7774DA5307ED783619189" ma:contentTypeVersion="20" ma:contentTypeDescription="สร้างเอกสารใหม่" ma:contentTypeScope="" ma:versionID="d8123adeaee0e50c3e48591632dee291">
  <xsd:schema xmlns:xsd="http://www.w3.org/2001/XMLSchema" xmlns:xs="http://www.w3.org/2001/XMLSchema" xmlns:p="http://schemas.microsoft.com/office/2006/metadata/properties" xmlns:ns2="64d50c82-18f1-4a69-ae65-6a9522edb560" xmlns:ns3="06e8e644-863e-450e-ba89-07bf36fe7082" targetNamespace="http://schemas.microsoft.com/office/2006/metadata/properties" ma:root="true" ma:fieldsID="ed45df6e16c6d18fc7f3ed91bfbb277b" ns2:_="" ns3:_="">
    <xsd:import namespace="64d50c82-18f1-4a69-ae65-6a9522edb560"/>
    <xsd:import namespace="06e8e644-863e-450e-ba89-07bf36fe7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50c82-18f1-4a69-ae65-6a9522edb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แท็กรูป" ma:readOnly="false" ma:fieldId="{5cf76f15-5ced-4ddc-b409-7134ff3c332f}" ma:taxonomyMulti="true" ma:sspId="c668fb4f-5676-43db-a53f-c3e5b68f4d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สถานะการปิดงาน" ma:internalName="_x0e2a__x0e16__x0e32__x0e19__x0e30__x0e01__x0e32__x0e23__x0e1b__x0e34__x0e14__x0e07__x0e32__x0e19_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8e644-863e-450e-ba89-07bf36fe708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94a9e28-b4e0-4f50-a86a-d6b0eb1b5541}" ma:internalName="TaxCatchAll" ma:showField="CatchAllData" ma:web="06e8e644-863e-450e-ba89-07bf36fe7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C82AE2-06CE-42BE-9438-0A84B4E378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DA2F32-272B-4490-8801-7406F0DE20CC}">
  <ds:schemaRefs>
    <ds:schemaRef ds:uri="64d50c82-18f1-4a69-ae65-6a9522edb560"/>
    <ds:schemaRef ds:uri="06e8e644-863e-450e-ba89-07bf36fe7082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  <ds:schemaRef ds:uri="http://purl.org/dc/terms/"/>
    <ds:schemaRef ds:uri="http://schemas.microsoft.com/office/infopath/2007/PartnerControl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6148C42F-23B8-4F85-A481-89CCD7CCCC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59355E-E1DB-4B2D-A21C-61FEF3FBE5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50c82-18f1-4a69-ae65-6a9522edb560"/>
    <ds:schemaRef ds:uri="06e8e644-863e-450e-ba89-07bf36fe7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08</Words>
  <Characters>1053</Characters>
  <Application>Microsoft Office Word</Application>
  <DocSecurity>0</DocSecurity>
  <Lines>8</Lines>
  <Paragraphs>2</Paragraphs>
  <ScaleCrop>false</ScaleCrop>
  <Company>HATA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ตอบรับเข้าร่วมโครงการอบรม/สัมมนา</dc:title>
  <dc:subject/>
  <dc:creator>Mr.sumet sutthikul</dc:creator>
  <cp:keywords/>
  <cp:lastModifiedBy>Kachamas Tayotee</cp:lastModifiedBy>
  <cp:revision>35</cp:revision>
  <cp:lastPrinted>2020-04-16T08:03:00Z</cp:lastPrinted>
  <dcterms:created xsi:type="dcterms:W3CDTF">2023-10-16T07:48:00Z</dcterms:created>
  <dcterms:modified xsi:type="dcterms:W3CDTF">2025-04-23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C824368C7774DA5307ED783619189</vt:lpwstr>
  </property>
  <property fmtid="{D5CDD505-2E9C-101B-9397-08002B2CF9AE}" pid="3" name="MediaServiceImageTags">
    <vt:lpwstr/>
  </property>
</Properties>
</file>